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5CEFA" w14:textId="5584B884" w:rsidR="008D3A87" w:rsidRPr="008D3A87" w:rsidRDefault="008D3A87" w:rsidP="008D3A87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Confirmation of </w:t>
      </w:r>
      <w:r w:rsidR="00FC357D">
        <w:rPr>
          <w:rFonts w:ascii="Times New Roman" w:hAnsi="Times New Roman" w:cs="Times New Roman"/>
          <w:b/>
          <w:bCs/>
          <w:sz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</w:rPr>
        <w:t xml:space="preserve">Deadline for Completing Monitoring and Evaluation Documents for </w:t>
      </w:r>
      <w:r w:rsidR="00FC357D">
        <w:rPr>
          <w:rFonts w:ascii="Times New Roman" w:hAnsi="Times New Roman" w:cs="Times New Roman"/>
          <w:b/>
          <w:bCs/>
          <w:sz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</w:rPr>
        <w:t>Single-Year Scheme</w:t>
      </w:r>
    </w:p>
    <w:p w14:paraId="4771F25C" w14:textId="77777777" w:rsidR="008D3A87" w:rsidRP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November 25, 2020.  16:01:00</w:t>
      </w:r>
    </w:p>
    <w:p w14:paraId="796B8D55" w14:textId="77777777" w:rsidR="008D3A87" w:rsidRP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2E19F4E2" w14:textId="60950F87" w:rsidR="008D3A87" w:rsidRP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connection with letter No. B/1158/E3.3/RA.06/2020 regarding the Preparation for Monitoring and Evaluation of the Single-Year Scheme Community Service Program</w:t>
      </w:r>
      <w:r w:rsidR="00FC357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hich was published on the simlitabmas page on November 19, 2020. DRPM expressed its appreciation to the recipients of the single-year scheme grants who had uploaded documents daily notes, 70% </w:t>
      </w:r>
      <w:r w:rsidR="00FC357D">
        <w:rPr>
          <w:rFonts w:ascii="Times New Roman" w:hAnsi="Times New Roman" w:cs="Times New Roman"/>
          <w:sz w:val="24"/>
        </w:rPr>
        <w:t xml:space="preserve">of </w:t>
      </w:r>
      <w:r>
        <w:rPr>
          <w:rFonts w:ascii="Times New Roman" w:hAnsi="Times New Roman" w:cs="Times New Roman"/>
          <w:sz w:val="24"/>
        </w:rPr>
        <w:t xml:space="preserve">budget </w:t>
      </w:r>
      <w:r w:rsidR="00FC357D">
        <w:rPr>
          <w:rFonts w:ascii="Times New Roman" w:hAnsi="Times New Roman" w:cs="Times New Roman"/>
          <w:sz w:val="24"/>
        </w:rPr>
        <w:t>expense</w:t>
      </w:r>
      <w:r>
        <w:rPr>
          <w:rFonts w:ascii="Times New Roman" w:hAnsi="Times New Roman" w:cs="Times New Roman"/>
          <w:sz w:val="24"/>
        </w:rPr>
        <w:t xml:space="preserve"> reports, progress reports on work implementation</w:t>
      </w:r>
      <w:r w:rsidR="00FC357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other complementary monitoring and evaluation documents (videos, presentation materials, and activity outcomes).</w:t>
      </w:r>
    </w:p>
    <w:p w14:paraId="34D45772" w14:textId="55CE2878" w:rsidR="008D3A87" w:rsidRP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owever, until now</w:t>
      </w:r>
      <w:r w:rsidR="00FC357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r w:rsidR="00FC357D">
        <w:rPr>
          <w:rFonts w:ascii="Times New Roman" w:hAnsi="Times New Roman" w:cs="Times New Roman"/>
          <w:sz w:val="24"/>
        </w:rPr>
        <w:t>some grantees of the Single-Year Scheme Community Service Program</w:t>
      </w:r>
      <w:r>
        <w:rPr>
          <w:rFonts w:ascii="Times New Roman" w:hAnsi="Times New Roman" w:cs="Times New Roman"/>
          <w:sz w:val="24"/>
        </w:rPr>
        <w:t xml:space="preserve"> have not uploaded the document. Considering that Monitoring and Evaluation will begin on Monday, November 30, 2020, grantee</w:t>
      </w:r>
      <w:r w:rsidR="00FC357D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of the Single-Year Scheme Community Service who have not uploaded the monitoring and evaluation document are requested to immediately upload the document no later than November 27, 2020</w:t>
      </w:r>
      <w:r w:rsidR="00FC357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on the SIMLIBTABMAS and </w:t>
      </w:r>
      <w:proofErr w:type="gramStart"/>
      <w:r>
        <w:rPr>
          <w:rFonts w:ascii="Times New Roman" w:hAnsi="Times New Roman" w:cs="Times New Roman"/>
          <w:sz w:val="24"/>
        </w:rPr>
        <w:t>at:http://bit.ly/Form_MonevMonoPPM</w:t>
      </w:r>
      <w:proofErr w:type="gramEnd"/>
    </w:p>
    <w:p w14:paraId="512B85FB" w14:textId="3EC2D99E" w:rsidR="008D3A87" w:rsidRP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Directorate of Research and Community Service (DRPM) will check the completeness of the documents. </w:t>
      </w:r>
      <w:r w:rsidR="00FC357D">
        <w:rPr>
          <w:rFonts w:ascii="Times New Roman" w:hAnsi="Times New Roman" w:cs="Times New Roman"/>
          <w:sz w:val="24"/>
        </w:rPr>
        <w:t>Suppose it turns out that the applicant has not fully reported. In that case,</w:t>
      </w:r>
      <w:r>
        <w:rPr>
          <w:rFonts w:ascii="Times New Roman" w:hAnsi="Times New Roman" w:cs="Times New Roman"/>
          <w:sz w:val="24"/>
        </w:rPr>
        <w:t xml:space="preserve"> the s/he is considered to </w:t>
      </w:r>
      <w:r w:rsidR="00FC357D">
        <w:rPr>
          <w:rFonts w:ascii="Times New Roman" w:hAnsi="Times New Roman" w:cs="Times New Roman"/>
          <w:sz w:val="24"/>
        </w:rPr>
        <w:t>have still</w:t>
      </w:r>
      <w:r>
        <w:rPr>
          <w:rFonts w:ascii="Times New Roman" w:hAnsi="Times New Roman" w:cs="Times New Roman"/>
          <w:sz w:val="24"/>
        </w:rPr>
        <w:t xml:space="preserve"> arrears of documents for implementing community service activities at SIMLITABMAS and cannot take part in Single-Year </w:t>
      </w:r>
      <w:proofErr w:type="spellStart"/>
      <w:r>
        <w:rPr>
          <w:rFonts w:ascii="Times New Roman" w:hAnsi="Times New Roman" w:cs="Times New Roman"/>
          <w:sz w:val="24"/>
        </w:rPr>
        <w:t>Monev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0DBFD8A9" w14:textId="77777777" w:rsidR="008D3A87" w:rsidRP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</w:p>
    <w:p w14:paraId="13E78325" w14:textId="77777777" w:rsidR="00443396" w:rsidRDefault="008D3A87" w:rsidP="008D3A8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   </w:t>
      </w:r>
    </w:p>
    <w:p w14:paraId="339EDB50" w14:textId="77777777" w:rsid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</w:p>
    <w:p w14:paraId="705060BB" w14:textId="77777777" w:rsidR="008D3A87" w:rsidRPr="008D3A87" w:rsidRDefault="008D3A87" w:rsidP="008D3A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SIMLITABMAS</w:t>
      </w:r>
    </w:p>
    <w:sectPr w:rsidR="008D3A87" w:rsidRPr="008D3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B32971"/>
    <w:multiLevelType w:val="hybridMultilevel"/>
    <w:tmpl w:val="003E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88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MDc2tbAwtDBV0lEKTi0uzszPAykwrAUANVysaiwAAAA="/>
  </w:docVars>
  <w:rsids>
    <w:rsidRoot w:val="008D3A87"/>
    <w:rsid w:val="00443396"/>
    <w:rsid w:val="008D3A87"/>
    <w:rsid w:val="00FC3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E8FDE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A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4</Words>
  <Characters>1298</Characters>
  <Application>Microsoft Office Word</Application>
  <DocSecurity>0</DocSecurity>
  <Lines>26</Lines>
  <Paragraphs>12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13:00Z</dcterms:created>
  <dcterms:modified xsi:type="dcterms:W3CDTF">2022-10-19T13:43:00Z</dcterms:modified>
</cp:coreProperties>
</file>